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2d1b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0494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46479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2ec361b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2e975d7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a25111d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9e113ea4"/>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